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แถลงสถานการณ์-COVID-19-โดย-ศบค.-และ-สธ.-21-พ.ค.-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ภนันท์) สวัสดีครับ ต้อนรับคุณผู้ชมทุกท่านนะครับ เข้าสู่การแถลงข่าวของศูนย์บริหารสถานการณ์ COVID-19 หรือ ศบค. ณ ทำเนียบรัฐบาล ประจำวันศุกร์ที่ 21 พฤษภาคม พ.ศ. 2564 วันนี้มีการประชุมของ ศบค. โดยมีพลเอก ประยุทธ์ จันทร์โอชา นายกรัฐมนตรีเป็นประธานในฐานะของ ผอ. ศบค. มีอะไรที่ประชุมบ้างนั้น ขออนุญาตเรียนเชิญท่านโฆษก ศบค. นายแพทย์ทวีศิลป์ วิษณุโยธิน เรียนเชิญครับ</w:t>
      </w:r>
    </w:p>
    <w:p>
      <w:pPr>
        <w:pStyle w:val="BodyText"/>
      </w:pPr>
      <w:r>
        <w:t xml:space="preserve">(นายแพทย์ทวีศิลป์) กราบสวัสดีครับ พี่น้องประชาชนครับ วันนี้เป็นการประชุม ศบค. ชุดใหญ่นะครับ ซึ่งนายก ศบค. ชุดใหญ่ ท่านพลเอก ประยุทธ์ จันทร์โอชา เป็นประธานนะครับ แล้วก็มีการประชุมทั้งที่อยู่ในทำเนียบรัฐบาลแห่งนี้แล้วก็ก็ประชุมออนไลน์ นะครับ มีข้อสรุปของที่ประชุมออกมาสัก 5 เรื่อง ก็คือเรื่องของ พ.ร.ก. ฉุกเฉิน เรื่องของรายงานสถานการณ์การติดเชื้อ แล้วก็เรื่องสุดท้าย คือการฉีดวัคซีนนะครับ ผมขออนุญาตไปที่ละเรื่อง ใน 5 เรื่องนี้เลยนะครับ เรื่องแรกครับ เรื่องของการขยายการประการสถานการณ์ฉุกเฉินในเขตทุกเขต พร้อมทั่วราชอาณาจักร 12 นะครับ ซึ่งก็ในที่ประชุมได้เห็นชอบ ได้มีการขยายเวลาเกิดขึ้นมานะครับ เป็นการขยายคราวที่ 12 ตั้งแต่วันที่ 1 มิถุนายน ถึงวันที่ 31 กรกฎาคม 2564 นะครับ ด้วยเหตุผลดังที่เราเคยได้พูดไปนะครับ เพื่อการควบคุมโรคเป็นหลักนะครับ เรื่องที่ 2 ครับ ก็คือการขออนุมัติในการที่จะได้มีมาตรการในสาธารณสุข ที่จะมีการ64 ในวันที่ 22 พฤษภาคมนี้ ทางกรุงเทพมหานครได้นำเรื่องมาเข้าที่ประชุมที่เข้า ศปก. ศบค. ซึ่งมีท่านเลขา สมช. เป็นประธาน ก็เข้ากันมาสัก 2 3 ครั้งนะครับ ก็ได้มีการสรุปนะครับ ว่าท่านเห็นชอบนะครับ ในมาตรการป้องกันโรคในการจัดประชุมตามที่เสนอนะครับ แล้วก็ที่สำคัญในนั้นก็คือการสวมใส่หน้ากากผ้า หน้ากากอนามัยตลอดการประชุมนะครับ ยกเว้นไว้ในกรณีที่มีผู้ควบคุมการประชุมจะผ่อนผันให้มีการใช้ในการอภิปราย ไม่ใช้ในการอภิปรายได้บางคราวได้ แต่อย่างก็ตามแต่ก็ต้องใส่ตลอดเวลานะครับ แล้วก็มอบหมายให้ทางกรุงเทพมหานคร สำนักงานเลขาธิการผู้แทนราษฎร เลขาธิการ เป็นเลขากำกับ ปฏิบัติตามมาตรการสารธารณสุขที่กรุงเทพฯ และกรมควบคุมโรคกำหนด มีรายละเอียดยิบ เช่น ก็ต้องห้ามรวมกลุ่มมีระยะห่าง ตามที่เราว่ากันนะครับ แล้วก็ผู้ติดตาม สำคัญที่สุดครับ มีผู้ติดตามจำนวนมากทีเดียวที่จะเข้ามาในการนำเสนอ โดยเฉพาะการให้ข้อมูลรวมถึงอะไรทั้งหลาย จนมีผู้ติดตามจำนวนมาก จนรวมถึงการคิดไปถึงคนรถเข้ามานะครับ คนรถคนที่มารับ-ส่งอะไรทั้งหลายนี่ แล้วเขาอาจมีการไปรวมกลุ่มกันไปทานอาหารอะไรที่เกิดขึ้นนะครับ จากชุดย่อยก็ได้นำเสนอขึ้นมา อีกเรื่องหนึ่งที่สำคัญ ก็คือการได้ฉีดวัคซีนนะครับ ที่จะจัดให้กับกลุ่มของผู้ที่ทำงานอยู่ในรัฐสภานะครับ ก็ให้กระทรวงสาธารณสุขจัดสรรค์วัคซีนจำนวน 2,000 โดส ให้มีการฉีดในวันที่ 21-25 พฤษภาคม ก็มอบให้สาธารณสุขไปจัดการนะครับ เพิ่มเติมขึ้นมามาตรการต่าง ๆ ก็ได้นำขึ้น Facebook ถ้าใคร… ท่านผู้สื่อข่าวต้องการในบางประเด็นในการแถลงข่าวในเรื่องสำคัญสำคัญตรงนี้แทนนะครับ ก็ขอท่านได้ติดตามศูนย์ข้อมูล COVID ต่อไปนะครับ อีกประเด็นหนึ่งครับ เรื่องที่ 3 ก็คือมาตรการ เรื่องของการเปิดเทอม มีการประชุม สปก. ศบค. นะครับ ทางโรงเรียนได้ขอเลื่อนการเปิดเทอมไปอันนี้เอาเลื่อนก่อนนะครับ เลื่อนไปก็บางจังหวัดก็มีใหม่ มีการห้ามใช้อาคารสถานที่นะครับ เพื่อจัดการเรียนการสอน เพราะฉะนั้นอันนี้นะครับ กรุงเทพมหานคร นนทบุรี ปทุมธานี สมุทรปราการ แต่ใน 17 จังหวัดที่ควบคุมสูงสุด สามารถใช้ได้นะครับ แต่ว่าต้องผ่านการเห็นชอบขอบคณะกรรมการโรคติดต่อจังหวัด ทางโรงเรียนนี่ได้ทำเรื่องขึ้นไป ในขณะเดียวกันพื้นที่ควบคุม 56 จังหวัด ก็ให้ใช้อาคาร สถานที่ให้ใช้ได้ในการที่จะมีการรวมกลุ่มคนจำนวนมาก แต่ต้องมีมาตรการที่กำหนดนะครับ ที่ทางรัฐมนตรีว่าการกระทรวงศึกษาธิการท่านนำเสนอเองนะครับ ก็จะเห็นถึงการวางแผนนะครับ มาตรการแนวปฏิบัติของสถานศึกษา เพื่อดำเนินการเปิดสถานศึกษาที่ 1 ประจำปีการศึกษา 2564 จะเห็นว่าเปิดเรียน 14 มิถุนายนนี่นะครับ มีทั้ง On Air On Demand ขออนุญาตเรียนเป็นภาษาอังกฤษใช้กันบ่อย ๆ น่าจะเข้าใจ ใช้สื่อการเรียนโดยใช้สื่อที่เป็นสื่ออิเล็กทรอนิกส์นะครับ หรือทาง… ทางคอมพิวเตอร์ทั้งหลายนี่นะครับ ในพื้นที่ที่ควบคุมนะครับ ควบคุมสูงสุด และเข้มงวด ประทานโทษครับ พื้นที่ควบคุมสูงสุด จัดการเรียนการสอนนะครับ ในรูปแบบ On site ตามมติของ ศบค. เพราะฉะนั้น ก็ไปใช้ On Air ต่าง ๆ แทนนะครับ ส่วนพื้นที่ควบคุมสูงสุด 17 จังหวัด อันนี้ก็ให้มีการผสมรวมกันได้นะครับ ก็คือจัดการเรียนการสอนให้เหมาะสม ตามความเหมาะสมด้วยนะครับ อันนี้ก็นำเรียนโดยของพื้นที่นะครับ ก็จะได้มีการนั้นโรงเรียนก็จะได้มีการประเมินความเตรียม หรือเพื่อให้โรงเรียนต่าง ๆ มั่นใจต่อผู้ปกครอง และนักเรียนนะครับ ต่อบุคคลและส่วนภาพรวมได้ และหลังจากการประเมินแล้วออกความเห็นชอบกับจังหวัด On Site ขึ้นมานะครับ นี่คือสิ่งที่กระทรวงศึกษาได้ขออนุมัติในการหลักการการดำเนินการนะครับ ก็ไปเรื่องถัดไปนะครับ การรายงานสถานการณ์ COVID-19 เรื่องนี้ทางปลัดกระทรวงสาธารณสุขนะครับ ได้นำเสนอชุดข้อมูลในวันนี้ก็ขอนำเสนอเร็ว ๆ ไม่ได้รายงานในเชิงลึกอย่างที่เคยนะครับ หวังว่าทุกท่านคงไปหาได้ที่ Facebook ที่ Official ของเรานะครับ ผู้ป่วยรายนี้ วันนี้นะครับ เป็นการติดเชื้อภายในประเทศนี่ 2,518 ติดเชื้อมาจากต่างประเทศ 12 ในเรือนจำรายงานมา คือ 951 นะครับ ทำให้ยอดผู้ป่วยยืนยันสะสมในระลอกนี้ 94,203 แล้วก็มียอดเสียชีวิตเพิ่ม 32 คนนะครับ มีการรักษาอยู่ในโรงพยาบาลตอนนี้ ในโรงพยาบาลเหลืออยู่ 17,000 เศษ ๆ นะครับ ในโรงพยาบาลสนามนะครับ และรวมแล้วนอนอยู่ที่โรงพยาบาลการได้รับวัคซีนวันนี้สำหรับเข็มแรกประมาณ 172,123 นะครับ เข็มที่ 2 ก็ประมาณ 900,000 กว่า ๆ นะครับ ในกรณีตรงนี้ ก็มีการลงเจาะลึกในชุดข้อมูลของกรุงเทพมหานครนะครับ ก็พบว่ามีการมีผู้ติดเชื้อสะสมต่อ 1,000 ประชากรทำแผนที่ขึ้นมา เรียนท่านนายกรัฐมนตรีในนามของ ศบค. นะครับ ได้รับทราบ ก็ล่าสุดของข้อมูลถึงวันที่ 20 พฤษภาคม นะครับ ก็มีการระบาดอยู่ในใจกลางกรุงเทพฯ ได้แก่ คลองเตย ปทุมวัน บางรัก ป้อมปราบ ดินแดงนะครับ ซึ่งตรงนี้ที่พักคนงานก่อสร้างหลักสี่ ที่พักคนงานก่อสร้างเหมือนกันที่ดอนเมืองนะครับ ชุมชนแออัดแถวคลองเตย ดินแดง บางรัก ตลาดห้วยขวาง บางรักที่บางกะปิที่ตลาดแออัดบางกะปินะครับ ก็ในที่ประชุมท่านนายกรัฐมนตรีก็ได้รายงานว่า ณ ตอนนี้นะครับ ก็ชุดข้อมูลของ กทม. ที่เข้ามานี่ มีหลากหลายแล้วก็ได้รับทราบนะครับ ว่าตอนนี้มีการตรวจพบนะครับ ผู้ที่ติดเชื้ออยู่จำนวนมาก อยู่ที่ทางแคมป์คนงานที่ทางหลักสี่นะครับ แล้วก็มีคนงาน 15 ราย ที่ตอนนี้ได้รับทราบว่าได้ตรวจพบว่ามีผลของการเจอเชื้อสายพันธุ์อินเดีย หรือ B1.61 7.2 นะครับ 15 รายนะครับ ซึ่งตอนนี้ก็อยู่ในการดูแลของทางโรงพยาบาลอย่างดีนะครับ แล้วก็มีการส่งทีมสอบสวนโรคลงไปเพื่อจะดูแลในเรื่องของการควบคุมการติดเชื้อต่อไปนะครับ ซึ่งกราบเรียนว่าสถานการณ์อินเดีย เป็นสถานการณ์ที่ทำให้เกิดการแพร่ระบาดจำนวนมาก ๆ นะครับ ขณะเดียวกันตอนนี้ก็มีการรายงานอยู่ในหลายประเทศนะครับ ของเราเองก็เริ่มมีเข้ามา ก็ลงข้อมูลรายละเอียดท่านปลัดกระทรวงสาธารณสุข กระทรวงสาธารณสุข หรืออธิบดีกรมควบคุมโรคได้ลงลึกต่อไปนะครับ วันนี้ผมขออนุญาตได้นำเรียนว่าสถานการณ์ต่าง ๆ นี่ ท่านนายกฯ ได้รับทราบ และกำชับให้กับทางกระทรวงสาธารณสุขท่านได้ทำหน้าที่ ทำหน้าที่อย่างเต็มที่นะครับ ในเรื่องนี้นะครับ เกี่ยวข้องกับทางกรุงเทพมหานครนะครับ ท่านก็ได้เสริมเติมต่อในเรื่องนี้ แล้วก็เป็นข้อพิจารณา… ข้อมติของทางท่านนายกรัฐมนตรี ว่าเนื่องจากสถานการณ์ของกรุงเทพมหานครนี่ เป็นการเฉพาะ เป็นพื้นที่ ๆ ซับซ้อน ให้ทางศูนย์บรูณาการแก้ไขสถานการณ์ COVID-19 ในพื้นที่กรุงเทพฯ และปริมณฑล รวมถึงแต่งตั้งทีมเฉพาะกิจ เพื่อบูรณาการ และแต่งตั้งที่ปรึกษาด้านสาธารณสุข ในศูนย์ COVID-19 นี่ทำงานนะครับ กับทางทุกภาคส่วน ทั้งกรุงเทพมหานคร กรมควบคุมโรค กระทรวงสาธารณสุขนะครับให้ร่วมมือกัน ให้มีการจุดเน้นนะครับ ดังต่อไปนี้ครับ 1. คือ ให้มีการตรวจสุขอนามัยของค่ายที่พักคนงานที่ยังไม่ได้ติดเชื้อ ให้มีการควบคุมไม่ให้มีการข้ามเขตระหว่างค่ายที่พักคนงาน 2. คือการจัดระเบียบตลาดนัด ร้านค้าในชุมชน 3. ให้ดูสุขอนามัยของผู้ประกอบการร้านอาหาร และพนักงานส่งอาหารตามบ้าน 4. คือการจัดระเบียบการเดินทางของขนส่งสาธารณะทุกประเภท และ 5. ให้เน้นย้ำเรื่องของมาตรการ Work From Home ซึ่งต้องกำกับติดตามว่าทุกหน่วยงานได้ปฏิบัติตามอย่างจริงจังหรือไม่นะครับ นี่คือสิ่งที่ท่านเน้นย้ำมานะครับ โดยเฉพาะเรื่องของการไล่ตามเชื้อนะครับ ติดเชื้อแล้วเราก็มารายงานกันอย่างนี้ทุกวัน ทุกวันอย่างนี้นะครับ ท่านบอกว่าส่วนนี้นี่ ต้องมีมาตรการการป้องกันและควบคุมอย่างจริงจัง ก็ขอให้ทาง เช่น กระทรวงสาธารณสุข เช่นกรมอนามัย ความมั่นคงลงมาเสริมการปฏิบัติการทำงาน ตรวจตราอย่างเต็มที่เพื่อหยุดยั้งการแพร่ระบาดนะครับ ในอีกเรื่องหนึ่งครับ ท่านก็ได้ยกมาตรการที่เป็นบทเรียนของทางประเทศจีน ซึ่งเขาประสบความสำเร็จในการดำเนินงาน เผชิญหน้าที่อู่ฮั่นนะครับ ได้สรุปยุทธศาสตร์การมีอยู่ 4 ข้อ ที่แบ่งตามสภาพความเสี่ยง และสภาพปัญหาของพื้นที่นะครับ 1. คือพื้นที่ที่ยังไม่มีการการระบาด ต้องใช้การป้องกันอย่างเข้มงวดและดูแลเป็นพิเศษ ไม่ให้มีการนำเชื้อเข้ามาในพื้นที่ 2. พื้นที่ที่มี… เริ่มมีผู้ป่วยให้ใช้มาตรการค้นหาควบคุมการระบาดในพื้นที่ ป้องกันไม่ให้มีการแพร่เชื้อต่อไป 3. พื้นที่ที่มีการระบาดเป็นกลุ่ม อันนี้ต้องควบคุมการแพร่โรคให้ได้มากที่สุด และป้องกันการแพร่ไปที่อื่นโดยให้การรักษาผู้ป่วยอย่างดีที่สุด อันนี้คือพื้นที่ที่ 3 พื้นที่ที่ 4 คือ การระบาดอย่างมาก อันนี้ให้ใช้ยุทธศาสตร์การดูแลผู้ป่วยเป็นหลัก และควบคุมการแพร่เชื้อควบคุมการอยู่ที่บ้านเป็นหลักนะครับ ซึ่งเรื่องนี้ไทยเราเองก็ได้ใช้มาในหลาย ๆ ประเด็น หลาย ๆ เรื่องนะครับ ก็มาเรียนรู้เรื่องนี้กัน ไทยเราก็ประสบความสำเร็จในการรับมือเรื่องนี้กันมาก่อนนะครับ ในหลายระลอกที่ผ่านมา และก็ขอให้ใช้ข้อมูลต่าง ๆ นี้บูรณาการกัน และให้นำข้อมูลต่าง ๆ มาช่วยกันใช้ ช่วยกันทำ การจัดการเตียง อุปกรณ์ เวชภัณฑ์แล้วก็ให้ ศบก. ศบค. ทุกภาคภาคส่วน รวมถึงภาคเอกชน มีส่วนร่วมบริหารจัดการกันให้ดีที่สุดนะครับ และที่ข้ออีกข้อหนึ่งที่ท่านนายกรัฐมนตรีในฐานะ ผอ. ศบค. กราบเป็นห่วงที่สุด ก็คือจำนวนผู้ที่เกิดขึ้นรายวันนี่ มีจำนวนสูงขึ้น ท่านก็แจ้งว่าแม้แต่รายเดียวก็เป็นการสูญเสียที่ท่านไม่อยากให้เกิดขึ้นนะครับ อย่างนั้นก็ขอให้ทั้งฝ่ายการแพทย์ ทั้งของกรุงเทพมหานคร กรมการแพทย์นะครับ ของกระทรวงสาธารณสุข คณะแพทยศาสตร์ของมหาวิทยาลัยทุกแห่งนะครับ รวมถึงทางแพทย์ในโรงพยาบาลเอกชนได้ร่วมมือกันในการวางยุทธศาสตร์ดูแลรักษาผู้ป่วย ให้ได้อย่างดีที่สุดนะครับ มีการแลกเปลี่ยนข้อมูลทางวิชาการให้นะครับ ทรัพยากรร่วมกันด้วยนะครับ ที่ไหนขาด ที่ไหนมาช่วยแชร์ ช่วยใช้กันนะครับ แล้วก็โดยเฉพาะทางแพทย์ผู้เชี่ยวชาญยาเวชภัณฑ์ ให้ติดตามการก้าวหน้า ในเรื่องของเราไม่ว่าจะเป็นยาที่เป็นของภูมิปัญญาไทย ๆ ด้วยนะครับ นอกเหนือจากเรื่องวัคซีนให้ได้มาใช้กันเดือนนี้ ครับผม อันนี้ก็เป็นสาระสำคัญของเรื่องนี้นะครับ คงยังต้องเอามารายงานเพิ่มเติม ส่วนเรื่องสุดท้าย ก็คือเรื่องของแผนวัคซีนนะครับ มีการพูดคุยกันค่อนข้างมากกับเรื่องนี้นะครับ แผนการให้บริการวัคซีน ซึ่งนำเสนอโดย ท่านปลัดกระทรวงสาธารณสุข ซึ่งก็ได้นำเสนอชุดเป็นแผนขึ้นมานี่นะครับ โดยสรุปนะครับ ก็จะมีการท่านนายกรัฐมนตรีก็ได้มีสรุปนะครับ ว่าแผนสำคัญเป็นเรื่องของ.. ที่รัฐบาลได้ประกาศให้เป็นวาระแห่งชาตินะครับ จะมีการฉีดพร้อมกันนะครับ ในช่วงเริ่มต้นเป็น Deday 7 มิถุนายนนะครับ มี 3 ช่องทางครับ ที่เป็นแผนที่จะกระจายวัคซีนนะครับ 1. คือ ผ่านระบบหมอพร้อมนะครับ โดยเฉพาะที่เราได้ทำกันมา ที่เราคุ้นเคยนะครับ อาจจะมีข้อจำกัดอะไรบ้าง ตรงนั้นขึ้นมา ก็คือเป็นผู้สูงอายุนะครับ แล้วก็เป็นผู้ที่มีโรคประจำตัว 7 กลุ่มเสี่ยง แต่อย่างไรก็ตามแต่นะครับ ต่ำกว่านั้น ต่ำกว่า 60 ปี ก็จะเริ่มเปิดตั้งแต่ 31 พฤษภาคมได้นะครับ อันนี้ก็นำเรียนว่าเป็นช่องทางเดิมที่มีอยู่แล้วนะครับ แต่ว่าเราก็จะเปิดช่องทางอื่น ๆ ขึ้นมานะครับ ตรงนี้ วิธีที่ 2 คือการลงทะเบียน ณ จุดบริการ ที่เรียกว่า</w:t>
      </w:r>
      <w:r>
        <w:t xml:space="preserve"> </w:t>
      </w:r>
      <w:r>
        <w:t xml:space="preserve">“</w:t>
      </w:r>
      <w:r>
        <w:t xml:space="preserve">On-site Registration นะครับ ซึ่งตรงนี้จะเป็นช่องทางของระบบหมอพร้อมนะครับ เรื่องของการไปจองร้านอาหารอย่างที่ว่านะครับ ถ้าเราจองได้ เราก็จะได้มีที่นั่ง อันนี้แล้วก็รอบัตรคิวนะครับ ถ้ามีโต๊ะเราก็ได้เข้าไป อันนี้ก็เหมือนกันนะครับ ก็หลายท่านคงได้อธิบายมาแล้วนะครับ แล้วก็ถ้าหากมีวัคซีนเพียงพอก็จะได้มีการรับฉีดในวันนั้นเลย แต่ถ้าไม่ได้จะมีการวางคิวไว้ให้ในวันถัด ๆ ไปนะครับ ช่องทางที่ 3 ครับ คือ การกระจายวัคซีนให้กลุ่มเฉพาะนะครับ เช่น อย่างที่เราเคยได้รับทราบมาบุคคลากรทางการแพทย์ก็ต้องให้จนกระทั่งครบนะครับ ประชาชนที่มีความเสี่ยงต่าง ๆ ความจำเป็นนะครับ กลุ่มที่มีความสำคัญกับระบบเศรษฐกิจและการดำเนินชีวิตของประชาชน เพื่อให้เศรษฐกิจไทยสามารถเดินไปได้ ในทั้งนี้ก็ต้องเดินต่อไปได้ ทั้งนี้ก็หากมีกลุ่มบุคคล หรือกลุ่มคนที่มีความจำเป็น ยื่นให้กระทรวงสาธารณสุขจัดสรรวัคซีนและเตรียมสถานที่ฉีดให้ได้ต่อไปนะครับ ก็ต่อไปจะเป็น 3 ช่องทางหลัก ก็จะใช้ที่จะเป็นช่องทางกระจายวัคซีนนะครับ นำเรียนให้ทราบ ท่านนายกรัฐมนตรียังรับทราบถึงระยะในการที่จะฉีด… ให้การลงทะเบียนและก็ฉีดวัคซีนนะครับ ในระยะที่ 1 ซึ่งก็เป็นปัจจุบันถึง 6 มิถุนายนนี้นะครับ ตอนนี้ก็ได้มีการทดสอบระบบ ทดสอบระบบการลงทะเบียน การฉีดนะครับ แล้วก็ให้โควตาไปทะยอยฉีดให้กับกลุ่มเป้าหมายที่กระทรวงสาธารณสุขกำหนดตามโควตาวัคซีนได้รับนะครับ การทำแผนต่าง ๆ เกิดขึ้นช่วงตอนนี้นะครับ เป็นการเตรียมความพร้อม เพื่อเป็นการทดสอบระบบ วันที่ 7 มิถุนายน ซึ่งเป็นระยะที่ 2 เป็นระยะที่เริ่มทำเต็มที่ แล้วก็จะมีวัคซีนเข้ามาอยู่ในประเทศไทยจำนวนมากขึ้น ก็คือเดือนหน้านี้นี่นะครับ อันนี้เริ่มการฉีดวัคซีนทั้งระบบเป็นวาะแห่งชาติมีกลุ่มไหนบ้างครับ บุคคลากรทางการแพทย์ที่ยังไม่ได้รับ เจ้าหน้าที่ด่านหน้า ผู้สูงอายุ 60 ปีขึ้นไป อันนี้ก็กลุ่มเดิมนะครับ ผู้มีโรคประจำตัวเรื้อรัง ตัวแทนนักกีฬาที่ไปต่างประเทศ กลุ่มวัยทำงานที่มีสิทธิประกันสังคม และประชาชนคนทั่วไป และมีอีกหลาย ๆ กลุ่มนะครับ ถ้าท่านไม่มีชื่อตกหล่นอยู่ในนี้ ไม่ต้องกังวลนะครับ ท่านนายกฯ บอกว่าไม่มีการทอดทิ้งใครไว้ข้างหลัง ตัวนี้ก็เป็นแค่เพียงไม่เพียงพอ เพราะฉะนั้น โดยสรุปแล้วทุกกลุ่ม วันที่ 7 มิถุนายน เป็นต้นไปนะครับ จะได้รับแน่นอน แต่อย่างไรก็ตามแต่ขึ้นอยู่กับระบบที่เข้าไปจอง เข้าไปฉีด เราไม่ต้องการการไปแออัดในพื้นที่ใดพื้นที่หนึ่ง ก็จะมีการกระจายไปนะครับ มีระบบหมอพร้อม เขาจะเป็นตัวที่วางไว้อยู่ตรงกลางนี่นะครับ ที่จะวาแผนในการจด… เขาเรียกอะไร วางผลในการฉีด อันที่ 2 คือติดตามผลของการฉีดนั้นว่ามีผลข้างเคียงไหม รวมถึงไปออกใบรับรองในการไปฉีด เพราะฉะนั้น หมอพร้อมยังเป็นระบบแกนกลางอยู่ข้างในนะครับ ส่วนระบบอื่น ๆ นะครับ ที่เราเคยได้ยินนะครับ กรุงเทพฯ ส่วน… ประทานโทษ ครับ ของภูเก็ตจะมีโมเดลของตัวเองที่เป็นแอปโมเดลของภูเก็ต ก็จะมีของตัวเองมา ซึ่งจะเป็นกรอบด้านบนด้านหน้า และทั้งหมดนี่ก็จะต้องมาลงอยู่ที่</w:t>
      </w:r>
      <w:r>
        <w:t xml:space="preserve">”</w:t>
      </w:r>
      <w:r>
        <w:t xml:space="preserve">หมอพร้อม" นะครับ เพราะฉะนั้น ติดตามอาการผลข้างเคียงและการออกใบ Certificate เพราะฉะนั้น ตรงนี้จะมีคนเข้ามาช่วยกัน คนที่จะเกี่ยวข้องกับพี่น้องประชาชนที่อยู่ใกล้ชิดกับพี่น้องประชาชนก็ต้องร่วมกันฉีด หรือเอกชนจะเข้ามาร่วมกันฉีด จะมีแอปเขาเรียกว่าอะไร แอปพลิเคชันหน้างานอะไรก็แล้วแต่นะครับ เพราะฉะนั้น จุดฉีดก็จะเข้ามาช่วยเสริมเติมจากระบบตรงกลางคือหมอพร้อม ก็ขออนุญาตกราบเรียนว่าอันนี้คือที่ท่านนายกรัฐมนตรี ในฐาน ผอ. ศบค. ได้สร้างความมั่นใจว่า เราจะดำเนินการไปด้วยดีนะครับ ในเรื่องที่เป็นระบบในบริหารจัดการ อันนี้เป็นสิ่งที่พูดก็ 3 กล่องที่เป็นสีแดง ที่เป็นสีฟ้า… ประทานโทษ สีเหลือง สีแดงกับสีเหลืองนะครับ คือ มีหน้าที่… แอปของหมอพร้อมนี่ มีหน้าที่อยู่ 2 กล่อง ตรงกลาง คือ ฉีดวัคซีน จุดรับบริการฉีดวัคซีน และติดตามผล ผลนี่นะครับ 2 ข้อมูลใหญ่จะอยู่ตรงกลาง จะลงไปที่หมอพร้อมแต่ขณะเดียวกันหมอพร้อมก็มีช่องทางให้ลงทะเบียนบ้าง แต่อย่างที่บอกตรงนั้นเป็นขอขวด เพราะฉะนั้นนี่ ได้ช่วยกันมาลงในกล่องสี… ที่เป็นสีน้ำเงินนั้นนะครับ ที่จะมีมากมายก่ายกองนะครับ ตอนนี้ ทั้งภาคเอกชนอะไรก็แล้วแต่ ตอนนี้เนื่องจากคน 50 ล้านคน 70 เปอร์เซ็นต์ของประเทศ อยู่ในกรอบสีฟ้าตรงนั้นก็ได้รับการฉีด เพราะฉะนั้น ลงมาอยู่ตรงนี้ที่เดียวนะครับ แต่ว่าผ่านหลายประตูนะครับ มีทางเข้าอีกมากมาย ซึ่งเราจะต้องทำให้เกิดการลงทะเบียนวัคซีนให้ได้ นี่คือสิ่งที่เป็นส่วนสรุปของการประชุมครับผม ขออนุญาตได้สรุปข้อมูลสำคัญแค่นี้ก่อนครับ</w:t>
      </w:r>
    </w:p>
    <w:p>
      <w:pPr>
        <w:pStyle w:val="BodyText"/>
      </w:pPr>
      <w:r>
        <w:t xml:space="preserve">(คุณสุภนันท์) ครับ สำหรับวันนี้ไม่ได้มีประเด็นเพิ่มเติมนะครับ</w:t>
      </w:r>
    </w:p>
    <w:p>
      <w:pPr>
        <w:pStyle w:val="BodyText"/>
      </w:pPr>
      <w:r>
        <w:t xml:space="preserve">(คุณสุภนันท์) ครับ สำหรับวันนี้ไม่ได้มีประเด็นเพิ่มการนำเสนอเรื่องของชุดข้อมูล ของความสำคัญการสื่อสารเรื่องนี้ให้กับพี่น้องประชาชนโดยเฉพาะวัคซีนจะเป็นวาระแห่งชาติ ศบค. นะครับ ทีมงานที่เกี่ยวข้องกับโฆษกจะได้รับการมอบหมาย ก็คงจะมีการปรับให้มีรูปแบบของการนำเสนอให้กับพี่น้องประชาชนกระชับยิ่งขึ้นนะครับ นำเรื่องข้อเสนอในที่ประชุมนะครับ จากเดิมเราเคยใช้ช่วงเวลามาก ๆ ในการอธิบายเรื่องโรคเพื่อให้เราเข้าใจ ตอนนี้ผมเข้าใจว่าหลาย ๆ ท่านก็จะมีข้อมูลที่จะได้รับทราบตรงนี้พอสมควร เราก็จะมาใช้เวลามากขึ่นในการนำเสนอชุดข้อมูลในเชิงบริหารจัดการเพื่อขอความร่วมมือจากพี่น้องประชาชน แล้วก็ทั้งเจ้าหน้าที่ภาครัฐ ภาคเอกชน 3 แกนหลักสำคัญ ซึ่งมีส่วนสำคัญมาก ๆ ในการขับเคลื่อนงานต่าง ๆ ในการแก้ไข บริหารควบคุม COVID-19 ขอความร่วมมือทุกท่านด้วยนะครับ วันนี้ขอกราบเป็นอย่างสูงครับ</w:t>
      </w:r>
    </w:p>
    <w:p>
      <w:pPr>
        <w:pStyle w:val="BodyText"/>
      </w:pPr>
      <w:r>
        <w:t xml:space="preserve">(คุณสุภนันท์) ครับ ขอบคุณนะครับ ท่านโฆษก ศบค. นะครับ ท่านนายแพทย์ทวีศิลป์ วิษณุโยธิน นะครับ เชื่อว่าประเด็นที่หลายคนน่าจะรอรับฟัง แล้วก็รอคอยว่าเมื่อไหร่จะถึงเรานะครับ อย่างที่คุณหมอย้ำครับ 7 มิถุนายนครับ จะเป็นวาระแห่งชาติในการเดินหน้าฉีดวัคซีนพร้อม ๆ กัน 3 ช่องทางหลัก ๆ นะครับ ไม่ว่าจะเป็นช่องทางของหมอพร้อม ณ จุดบริการกระจายวัคซีนให้กับกลุ่มเฉพาะที่จะมีการจัดสรรให้แต่ละกลุ่มที่มีการทำเรื่องขอเข้ามาให้มีการจัดสรรช่องทางต่าง ๆ ไม่ว่าจะเป็นคณะกรรมการจังหวัด หรือว่าทางกรุงเทพมหานคร หรือว่าทางกระทรวงสาธารณสุขนะครับ ต่อไปจะเป็นการแถลงข่าวในภาคภาษาอังกฤษนะครับ เรียนเชิญท่านณัฐภานุ นพคุณ นะครับ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น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สุภนันท์) ครับ ขอบคุณนะครับ ท่าน ท่านณัฐภานุ นพคุณ รองอธิบดีกรมสารนิเทศ และรองโฆษกกระทรวงการต่างประเทศ ตอนนี้พักกันก่อนครู่หนึ่งนะครับ ช่วงหน้ากลับมาร่วมพูดคุยกับแขกรับเชิญของเรา ร่วมพูดคุยกันนะครับ นายแพทย์จเดช สำนักงานบัตรประกันสำนักงานแห่งชาติ ตกลงคนไทยถ้าป่วยเป็น COVID รักษาจริงหรือไม่ นักงานบัตรประกันสำนักงานแห่งชาติ ตกลงคนไทยถ้าป่วยเป็น COVID รักษาฟรีจริงหรือไม่ ทำไมถึงมีประเด็นค่อนข้างออกมาในโลกออนไลน์เป็นจำนวนมาก ช่วงหน้าออกมาพูดคุยกัน</w:t>
      </w:r>
    </w:p>
    <w:p>
      <w:pPr>
        <w:pStyle w:val="BodyText"/>
      </w:pPr>
      <w:r>
        <w:t xml:space="preserve">[เสียงดนตรี]</w:t>
      </w:r>
      <w:r>
        <w:br/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แถลงสถานการณ์-COVID-19-โดย-ศบค.-และ-สธ.-21-พ.ค.-64</dc:title>
  <dc:creator/>
  <cp:keywords/>
  <dcterms:created xsi:type="dcterms:W3CDTF">2024-03-01T07:59:47Z</dcterms:created>
  <dcterms:modified xsi:type="dcterms:W3CDTF">2024-03-01T0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มีนาคม 2567 เวลา 13.30 น.</vt:lpwstr>
  </property>
  <property fmtid="{D5CDD505-2E9C-101B-9397-08002B2CF9AE}" pid="3" name="subtitle">
    <vt:lpwstr/>
  </property>
</Properties>
</file>